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rPr>
          <w:bCs/>
          <w:b/>
        </w:rPr>
        <w:t xml:space="preserve">Emma Dubois</w:t>
      </w:r>
      <w:r>
        <w:br/>
      </w:r>
      <w:r>
        <w:t xml:space="preserve">24 Rue de la République</w:t>
      </w:r>
      <w:r>
        <w:br/>
      </w:r>
      <w:r>
        <w:t xml:space="preserve">13006 Marseille, France</w:t>
      </w:r>
      <w:r>
        <w:br/>
      </w:r>
      <w:r>
        <w:t xml:space="preserve">emma.dubois@email.com | +33 6 12 34 56 78</w:t>
      </w:r>
    </w:p>
    <w:p>
      <w:pPr>
        <w:pStyle w:val="BodyText"/>
      </w:pPr>
      <w:r>
        <w:t xml:space="preserve">May 15, 2024</w:t>
      </w:r>
    </w:p>
    <w:p>
      <w:pPr>
        <w:pStyle w:val="BodyText"/>
      </w:pPr>
      <w:r>
        <w:t xml:space="preserve">Hiring Committee</w:t>
      </w:r>
      <w:r>
        <w:br/>
      </w:r>
      <w:r>
        <w:t xml:space="preserve">Innovation Tech Solutions</w:t>
      </w:r>
      <w:r>
        <w:br/>
      </w:r>
      <w:r>
        <w:t xml:space="preserve">Tour de l'Europe, Bâtiment A</w:t>
      </w:r>
      <w:r>
        <w:br/>
      </w:r>
      <w:r>
        <w:t xml:space="preserve">150 Quai du Port, 13002 Marseille</w:t>
      </w:r>
      <w:r>
        <w:br/>
      </w:r>
      <w:r>
        <w:t xml:space="preserve">France</w:t>
      </w:r>
    </w:p>
    <w:p>
      <w:pPr>
        <w:pStyle w:val="BodyText"/>
      </w:pPr>
      <w:r>
        <w:t xml:space="preserve">Internship Application Letter for Systems Engineer Position</w:t>
      </w:r>
    </w:p>
    <w:p>
      <w:pPr>
        <w:pStyle w:val="BodyText"/>
      </w:pPr>
      <w:r>
        <w:t xml:space="preserve">Dear Hiring Committee,</w:t>
      </w:r>
    </w:p>
    <w:p>
      <w:pPr>
        <w:pStyle w:val="BodyText"/>
      </w:pPr>
      <w:r>
        <w:t xml:space="preserve">I am writing this Internship Application Letter with immense enthusiasm to express my profound interest in the Systems Engineer Intern position at Innovation Tech Solutions in France Marseille, as advertised on your company website. As a final-year undergraduate student pursuing a Bachelor of Engineering in Computer Systems at Aix-Marseille University, I have meticulously cultivated technical competencies and cultural awareness that align precisely with the innovative environment you foster. My academic journey has been deeply rooted in understanding complex system architectures within European technological ecosystems, making Marseille's vibrant tech hub an ideal setting for my professional development.</w:t>
      </w:r>
    </w:p>
    <w:p>
      <w:pPr>
        <w:pStyle w:val="BodyText"/>
      </w:pPr>
      <w:r>
        <w:t xml:space="preserve">Throughout my studies, I have immersed myself in network infrastructure design, cloud computing frameworks (AWS and Azure), and DevOps methodologies – all critical pillars of modern Systems Engineering. My recent academic project, "Optimizing Maritime Logistics Networks for Port Operations," directly addresses the operational challenges faced by Marseille's strategic Mediterranean port. This initiative required me to design a resilient cloud-based monitoring system that reduced data latency by 37% during peak shipping hours, demonstrating my ability to translate theoretical knowledge into practical solutions for complex urban infrastructure. I implemented containerized microservices using Docker and Kubernetes, while establishing real-time analytics pipelines with Apache Kafka – experiences directly transferable to your team's objectives in developing scalable industrial systems.</w:t>
      </w:r>
    </w:p>
    <w:p>
      <w:pPr>
        <w:pStyle w:val="BodyText"/>
      </w:pPr>
      <w:r>
        <w:t xml:space="preserve">What particularly captivates me about this opportunity is the unique intersection of Marseille's geographical significance and its technological evolution. As France Marseille serves as a pivotal gateway between Europe, Africa, and the Mediterranean, it demands systems that balance cultural diversity with cutting-edge innovation. I have actively studied how French tech companies like yours navigate GDPR compliance while implementing AI-driven infrastructure – a critical consideration for any Systems Engineer in this region. My fluency in French (C1 level) and English (C2), coupled with my semester spent studying digital transformation at Sciences Po Marseille, has equipped me to collaborate effectively within your multicultural team. I am eager to contribute to projects that serve both local businesses and international clients operating through this dynamic Mediterranean hub.</w:t>
      </w:r>
    </w:p>
    <w:p>
      <w:pPr>
        <w:pStyle w:val="BodyText"/>
      </w:pPr>
      <w:r>
        <w:t xml:space="preserve">My technical toolkit includes advanced proficiency in Python, C++, and SQL for system automation; experience with Terraform for infrastructure-as-code implementations; and hands-on practice with network security protocols including firewalls, IDS/IPS systems, and zero-trust architecture principles. During my previous internship at ConnectX Technologies in Toulouse, I assisted in migrating legacy ERP systems to a hybrid cloud environment, improving system uptime by 28% while reducing operational costs. This experience taught me the importance of documentation and stakeholder communication – skills I will bring to your Systems Engineer internship program. I am particularly drawn to Innovation Tech Solutions' work on sustainable urban mobility systems, as it reflects my commitment to developing technology that serves community needs in France Marseille.</w:t>
      </w:r>
    </w:p>
    <w:p>
      <w:pPr>
        <w:pStyle w:val="BodyText"/>
      </w:pPr>
      <w:r>
        <w:t xml:space="preserve">Beyond technical skills, I have actively engaged with Marseille's tech community through the "Marseille Developers Meetup" group. Organizing three workshops on cloud migration strategies for SMEs demonstrated my ability to articulate complex system concepts clearly and build collaborative networks – essential qualities for any Systems Engineer embedded in this European city's innovation landscape. I understand that success in France Marseille requires not just technical acumen, but cultural intelligence; I have researched local business etiquette through the French Chamber of Commerce and consistently practice the nuanced communication style valued by French professionals.</w:t>
      </w:r>
    </w:p>
    <w:p>
      <w:pPr>
        <w:pStyle w:val="BodyText"/>
      </w:pPr>
      <w:r>
        <w:t xml:space="preserve">The Systems Engineer internship at Innovation Tech Solutions represents more than a professional opportunity – it is my chance to apply academic rigor within France's most historically significant port city. Marseille's unique blend of Mediterranean culture, strategic economic importance, and technological ambition creates an unparalleled environment for systems development. I am particularly inspired by your recent partnership with the Marseille Port Authority on smart port infrastructure, where you've implemented IoT sensor networks across terminal operations. Contributing to such initiatives would allow me to merge my passion for maritime technology with my Systems Engineering expertise while learning from industry leaders who understand the nuances of deploying systems in this culturally rich French context.</w:t>
      </w:r>
    </w:p>
    <w:p>
      <w:pPr>
        <w:pStyle w:val="BodyText"/>
      </w:pPr>
      <w:r>
        <w:t xml:space="preserve">I have attached my detailed curriculum vitae, which provides further evidence of my qualifications including academic projects related to Mediterranean infrastructure challenges. My references include Professor Laurent Moreau (Department Chair, Aix-Marseille University) and Sophie Dubois (Systems Lead at ConnectX Technologies), both available upon request. As a resident of Marseille since 2018 and an active participant in the city's tech ecosystem, I am fully prepared to integrate immediately into your team without relocation concerns – a significant advantage for any organization seeking to develop sustainable local talent pipelines in France Marseille.</w:t>
      </w:r>
    </w:p>
    <w:p>
      <w:pPr>
        <w:pStyle w:val="BodyText"/>
      </w:pPr>
      <w:r>
        <w:t xml:space="preserve">I am deeply committed to contributing meaningfully to Innovation Tech Solutions' mission of creating resilient digital infrastructure. The prospect of working alongside your expert Systems Engineering team while learning from Marseille's unique technological environment fills me with genuine excitement. I welcome the opportunity to discuss how my skills in system architecture, cloud implementation, and cultural adaptability can support your ongoing projects within France Marseille.</w:t>
      </w:r>
    </w:p>
    <w:p>
      <w:pPr>
        <w:pStyle w:val="BodyText"/>
      </w:pPr>
      <w:r>
        <w:t xml:space="preserve">Sincerely,</w:t>
      </w:r>
      <w:r>
        <w:br/>
      </w:r>
    </w:p>
    <w:p>
      <w:pPr>
        <w:pStyle w:val="BodyText"/>
      </w:pPr>
      <w:r>
        <w:t xml:space="preserve">Emma Dubo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5T02:45:34Z</dcterms:created>
  <dcterms:modified xsi:type="dcterms:W3CDTF">2026-07-15T02:45:34Z</dcterms:modified>
</cp:coreProperties>
</file>

<file path=docProps/custom.xml><?xml version="1.0" encoding="utf-8"?>
<Properties xmlns="http://schemas.openxmlformats.org/officeDocument/2006/custom-properties" xmlns:vt="http://schemas.openxmlformats.org/officeDocument/2006/docPropsVTypes"/>
</file>